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cover-letter-for-professor-position"/>
    <w:p>
      <w:pPr>
        <w:pStyle w:val="Heading1"/>
      </w:pPr>
      <w:r>
        <w:t xml:space="preserve">Cover Letter for Professor Position</w:t>
      </w:r>
    </w:p>
    <w:p>
      <w:pPr>
        <w:pStyle w:val="FirstParagraph"/>
      </w:pPr>
      <w:r>
        <w:t xml:space="preserve">Dear [Hiring Committee/Dean's Name],</w:t>
      </w:r>
    </w:p>
    <w:p>
      <w:pPr>
        <w:pStyle w:val="BodyText"/>
      </w:pPr>
      <w:r>
        <w:t xml:space="preserve">I am writing to express my enthusiastic interest in the Professor position at [University Name] in Turkey Ankara. As a dedicated academic with a profound commitment to advancing knowledge and fostering intellectual growth, I am eager to contribute my expertise, research, and teaching experience to an institution that values excellence and innovation. The opportunity to join such a prestigious academic environment in Ankara—a city renowned for its rich cultural heritage, vibrant educational landscape, and strategic role as a hub of academic collaboration—resonates deeply with my professional aspirations.</w:t>
      </w:r>
    </w:p>
    <w:p>
      <w:pPr>
        <w:pStyle w:val="BodyText"/>
      </w:pPr>
      <w:r>
        <w:t xml:space="preserve">With over [X years] of experience in academia, I have cultivated a robust profile as an educator, researcher, and mentor. My career has been defined by a passion for interdisciplinary scholarship, a dedication to cultivating critical thinking among students, and a commitment to addressing global challenges through rigorous academic inquiry. As a Professor at [Current Institution], I have led research projects spanning [specific fields], published extensively in top-tier journals, and mentored numerous graduate students who have gone on to make significant contributions in their respective disciplines. These experiences have equipped me with the skills and vision necessary to thrive in a dynamic academic setting like Ankara.</w:t>
      </w:r>
    </w:p>
    <w:p>
      <w:pPr>
        <w:pStyle w:val="BodyText"/>
      </w:pPr>
      <w:r>
        <w:t xml:space="preserve">What draws me specifically to the Professor position at [University Name] is the institution’s reputation for fostering academic excellence and its strong alignment with my research interests. I am particularly impressed by [University Name]’s initiatives in [specific programs, research centers, or collaborations], which reflect a forward-thinking approach to education and innovation. In Turkey Ankara, where the intersection of tradition and modernity creates a unique academic ecosystem, I see immense potential to contribute to cutting-edge research while addressing regional and global challenges. My work on [specific area of expertise] aligns closely with the university’s mission to promote scholarly excellence and community engagement.</w:t>
      </w:r>
    </w:p>
    <w:p>
      <w:pPr>
        <w:pStyle w:val="BodyText"/>
      </w:pPr>
      <w:r>
        <w:t xml:space="preserve">As a Professor, I believe in the transformative power of education to shape not only individual careers but also societal progress. My teaching philosophy emphasizes active learning, critical inquiry, and real-world relevance. Whether lecturing on [specific subject] or guiding students through complex research projects, I strive to create an inclusive and intellectually stimulating environment where curiosity is nurtured and ideas are challenged. In Turkey Ankara, where the academic community is deeply interconnected with cultural and societal dynamics, I am eager to develop courses that reflect local contexts while fostering global perspectives. This approach would not only enrich the student experience but also strengthen the university’s role as a catalyst for innovation in the region.</w:t>
      </w:r>
    </w:p>
    <w:p>
      <w:pPr>
        <w:pStyle w:val="BodyText"/>
      </w:pPr>
      <w:r>
        <w:t xml:space="preserve">Furthermore, I am keen to engage in collaborative research initiatives that leverage Ankara’s unique position as a center of political, economic, and cultural activity. The city’s proximity to key institutions, its growing emphasis on technology and sustainability, and its historical significance present opportunities for groundbreaking work. For instance, my ongoing research on [specific topic] could be expanded through partnerships with local organizations or government agencies in Ankara. I am particularly interested in exploring how academic research can inform policy decisions and address pressing issues such as urban development, environmental conservation, or social equity—areas where [University Name]’s influence is both significant and impactful.</w:t>
      </w:r>
    </w:p>
    <w:p>
      <w:pPr>
        <w:pStyle w:val="BodyText"/>
      </w:pPr>
      <w:r>
        <w:t xml:space="preserve">My decision to pursue this opportunity in Turkey Ankara is also rooted in a deep appreciation for the country’s academic traditions and its evolving role in the global knowledge economy. As a Professor, I aim to bridge international perspectives with local insights, ensuring that my work contributes meaningfully to both scholarly discourse and practical applications. The dynamic energy of Ankara, with its blend of historical landmarks and modern infrastructure, provides an inspiring backdrop for academic endeavors. I am confident that my background in [specific field] and my commitment to fostering cross-cultural understanding will enable me to make a lasting contribution to the university’s mission.</w:t>
      </w:r>
    </w:p>
    <w:p>
      <w:pPr>
        <w:pStyle w:val="BodyText"/>
      </w:pPr>
      <w:r>
        <w:t xml:space="preserve">In addition to my academic qualifications, I bring a strong record of service and leadership. I have served on editorial boards, organized international conferences, and collaborated with diverse stakeholders to advance educational initiatives. These experiences have honed my ability to navigate complex academic environments and build partnerships that drive innovation. In Turkey Ankara, I am eager to contribute to the university’s strategic goals by participating in faculty governance, mentoring junior scholars, and engaging with the broader community through public lectures and outreach programs.</w:t>
      </w:r>
    </w:p>
    <w:p>
      <w:pPr>
        <w:pStyle w:val="BodyText"/>
      </w:pPr>
      <w:r>
        <w:t xml:space="preserve">I am particularly drawn to [University Name]’s emphasis on [specific value or initiative], which resonates with my own values as an educator and researcher. I am confident that my expertise in [specific area], combined with my dedication to collaborative problem-solving, will allow me to make meaningful contributions to the university’s academic and research endeavors. I am also excited about the opportunity to work alongside a diverse group of scholars who share a passion for excellence and innovation.</w:t>
      </w:r>
    </w:p>
    <w:p>
      <w:pPr>
        <w:pStyle w:val="BodyText"/>
      </w:pPr>
      <w:r>
        <w:t xml:space="preserve">Thank you for considering my application. I would welcome the chance to discuss how my background, skills, and vision align with the goals of [University Name] in Turkey Ankara. Please feel free to contact me at [phone number] or [email address] at your convenience. I look forward to the possibility of contributing to this esteemed institution and being part of its continued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Turkey Ankara</dc:title>
  <dc:creator/>
  <cp:keywords/>
  <dcterms:created xsi:type="dcterms:W3CDTF">2025-12-10T06:29:08Z</dcterms:created>
  <dcterms:modified xsi:type="dcterms:W3CDTF">2025-12-10T06:29:08Z</dcterms:modified>
</cp:coreProperties>
</file>

<file path=docProps/custom.xml><?xml version="1.0" encoding="utf-8"?>
<Properties xmlns="http://schemas.openxmlformats.org/officeDocument/2006/custom-properties" xmlns:vt="http://schemas.openxmlformats.org/officeDocument/2006/docPropsVTypes"/>
</file>